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9382D" w14:textId="77777777" w:rsidR="00BF421C" w:rsidRDefault="00BF421C" w:rsidP="00BF421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GITHUB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LINK :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4" w:history="1">
        <w:r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github</w:t>
        </w:r>
        <w:r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.</w:t>
        </w:r>
        <w:r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com/DianaFlora/Msc-Data-Analytics-CA-Two-Materials</w:t>
        </w:r>
      </w:hyperlink>
    </w:p>
    <w:p w14:paraId="343CE55E" w14:textId="77777777" w:rsidR="00EA1267" w:rsidRDefault="00EA1267"/>
    <w:sectPr w:rsidR="00EA12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wNDO2NDExNrU0MjZQ0lEKTi0uzszPAykwrAUAJOcLdSwAAAA="/>
  </w:docVars>
  <w:rsids>
    <w:rsidRoot w:val="00BF421C"/>
    <w:rsid w:val="00BA3DDA"/>
    <w:rsid w:val="00BF421C"/>
    <w:rsid w:val="00EA1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BB594"/>
  <w15:chartTrackingRefBased/>
  <w15:docId w15:val="{CCE7F4E8-3395-44F8-8507-FCFB180F2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21C"/>
    <w:pPr>
      <w:spacing w:line="256" w:lineRule="auto"/>
    </w:pPr>
    <w:rPr>
      <w:kern w:val="0"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421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F42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DianaFlora/Msc-Data-Analytics-CA-Two-Materia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NAMAEMBA</dc:creator>
  <cp:keywords/>
  <dc:description/>
  <cp:lastModifiedBy>DIANA NAMAEMBA</cp:lastModifiedBy>
  <cp:revision>1</cp:revision>
  <dcterms:created xsi:type="dcterms:W3CDTF">2024-01-07T10:19:00Z</dcterms:created>
  <dcterms:modified xsi:type="dcterms:W3CDTF">2024-01-07T10:20:00Z</dcterms:modified>
</cp:coreProperties>
</file>